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AD01B" w14:textId="77777777" w:rsidR="00E35958" w:rsidRPr="00770247" w:rsidRDefault="00E35958" w:rsidP="00E35958">
      <w:pPr>
        <w:spacing w:before="100" w:after="100" w:line="240" w:lineRule="auto"/>
        <w:jc w:val="center"/>
        <w:rPr>
          <w:rFonts w:ascii="Arial" w:hAnsi="Arial" w:cs="Arial"/>
          <w:b/>
          <w:sz w:val="27"/>
          <w:szCs w:val="27"/>
          <w:lang w:val="tr-TR"/>
        </w:rPr>
      </w:pPr>
      <w:r w:rsidRPr="00770247">
        <w:rPr>
          <w:rFonts w:ascii="Arial" w:hAnsi="Arial" w:cs="Arial"/>
          <w:b/>
          <w:sz w:val="27"/>
          <w:szCs w:val="27"/>
          <w:lang w:val="tr-TR"/>
        </w:rPr>
        <w:t>Türkiye Cinsel Sömürü ve İstismardan Koruma (CSİK) Ağı</w:t>
      </w:r>
    </w:p>
    <w:p w14:paraId="32AF9F22" w14:textId="0011CE64" w:rsidR="00294881" w:rsidRPr="00770247" w:rsidRDefault="00322EC4" w:rsidP="00E35958">
      <w:pPr>
        <w:shd w:val="clear" w:color="auto" w:fill="FFFFFF"/>
        <w:spacing w:before="100" w:after="100" w:line="240" w:lineRule="auto"/>
        <w:jc w:val="center"/>
        <w:rPr>
          <w:rFonts w:ascii="Arial" w:eastAsia="Arial" w:hAnsi="Arial" w:cs="Arial"/>
          <w:b/>
          <w:bCs/>
          <w:sz w:val="27"/>
          <w:szCs w:val="27"/>
          <w:lang w:val="tr-TR"/>
        </w:rPr>
      </w:pPr>
      <w:r w:rsidRPr="00770247">
        <w:rPr>
          <w:rFonts w:ascii="Arial" w:eastAsia="Arial" w:hAnsi="Arial" w:cs="Arial"/>
          <w:b/>
          <w:bCs/>
          <w:sz w:val="27"/>
          <w:szCs w:val="27"/>
          <w:lang w:val="tr-TR"/>
        </w:rPr>
        <w:t xml:space="preserve">CSİ </w:t>
      </w:r>
      <w:r w:rsidR="008F66D0">
        <w:rPr>
          <w:rFonts w:ascii="Arial" w:eastAsia="Arial" w:hAnsi="Arial" w:cs="Arial"/>
          <w:b/>
          <w:bCs/>
          <w:sz w:val="27"/>
          <w:szCs w:val="27"/>
          <w:lang w:val="tr-TR"/>
        </w:rPr>
        <w:t xml:space="preserve">Şikayet </w:t>
      </w:r>
      <w:r w:rsidRPr="00770247">
        <w:rPr>
          <w:rFonts w:ascii="Arial" w:eastAsia="Arial" w:hAnsi="Arial" w:cs="Arial"/>
          <w:b/>
          <w:bCs/>
          <w:sz w:val="27"/>
          <w:szCs w:val="27"/>
          <w:lang w:val="tr-TR"/>
        </w:rPr>
        <w:t xml:space="preserve">Raporlama ve Yönlendirmeleri için Örnek </w:t>
      </w:r>
      <w:r w:rsidR="00F328DD" w:rsidRPr="00770247">
        <w:rPr>
          <w:rFonts w:ascii="Arial" w:eastAsia="Arial" w:hAnsi="Arial" w:cs="Arial"/>
          <w:b/>
          <w:bCs/>
          <w:sz w:val="27"/>
          <w:szCs w:val="27"/>
          <w:lang w:val="tr-TR"/>
        </w:rPr>
        <w:t>Açık Rıza</w:t>
      </w:r>
      <w:r w:rsidRPr="00770247">
        <w:rPr>
          <w:rFonts w:ascii="Arial" w:eastAsia="Arial" w:hAnsi="Arial" w:cs="Arial"/>
          <w:b/>
          <w:bCs/>
          <w:sz w:val="27"/>
          <w:szCs w:val="27"/>
          <w:lang w:val="tr-TR"/>
        </w:rPr>
        <w:t xml:space="preserve"> Formu</w:t>
      </w:r>
    </w:p>
    <w:p w14:paraId="57ED2FF5" w14:textId="5A60FA38" w:rsidR="00322EC4" w:rsidRPr="006C44CD" w:rsidRDefault="00B7404F" w:rsidP="00E35958">
      <w:pPr>
        <w:shd w:val="clear" w:color="auto" w:fill="FFFFFF"/>
        <w:spacing w:before="240" w:after="0"/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</w:pPr>
      <w:r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t>Kuruluş</w:t>
      </w:r>
    </w:p>
    <w:p w14:paraId="4155B454" w14:textId="25F8CB1C" w:rsidR="00322EC4" w:rsidRPr="006C44CD" w:rsidRDefault="00322EC4" w:rsidP="00A72335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Türkiye'deki </w:t>
      </w:r>
      <w:r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[Kuruluşun Adı] _____ [örnek: çatışma ve/veya yerinden edilmeden etkilenen toplulukların kendi kendilerine yetebilmeleri, güçlenmeleri ve temel ihtiyaç ve haklarını yerine getirebilmeleri] için destek vermektedir. [Kuruluşun Adı] bunu _____ [örnek: sivil toplum ve Türk</w:t>
      </w:r>
      <w:r w:rsidR="00D0415A"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 xml:space="preserve">iye Cumhuriyeti </w:t>
      </w:r>
      <w:r w:rsidR="006600FF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kamu kurumlarıyla</w:t>
      </w:r>
      <w:r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 xml:space="preserve"> iş</w:t>
      </w:r>
      <w:r w:rsidR="00EC09B4"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 xml:space="preserve"> </w:t>
      </w:r>
      <w:r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birliği yaparak ve topluluk</w:t>
      </w:r>
      <w:r w:rsidR="00EC09B4"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 xml:space="preserve"> temelli</w:t>
      </w:r>
      <w:r w:rsidRPr="006C7B7A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 xml:space="preserve"> ve toplumsal cinsiyet temelli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yaklaşımları kullanarak sürekli değişim, sosyal uyum ve sürdürülebilir çözümler yaratarak gerçekleştirmektedir.</w:t>
      </w:r>
    </w:p>
    <w:p w14:paraId="32AF9F28" w14:textId="77777777" w:rsidR="00294881" w:rsidRPr="006C44CD" w:rsidRDefault="00BF367F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 </w:t>
      </w:r>
    </w:p>
    <w:p w14:paraId="32AF9F2D" w14:textId="58D4EDFA" w:rsidR="00294881" w:rsidRPr="006C44CD" w:rsidRDefault="00B7404F" w:rsidP="008323D3">
      <w:pPr>
        <w:shd w:val="clear" w:color="auto" w:fill="FFFFFF"/>
        <w:spacing w:after="0"/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sectPr w:rsidR="00294881" w:rsidRPr="006C44CD" w:rsidSect="00F04232">
          <w:headerReference w:type="default" r:id="rId10"/>
          <w:footerReference w:type="default" r:id="rId11"/>
          <w:pgSz w:w="12240" w:h="15840"/>
          <w:pgMar w:top="1710" w:right="1440" w:bottom="1440" w:left="1440" w:header="720" w:footer="720" w:gutter="0"/>
          <w:pgNumType w:start="1"/>
          <w:cols w:space="720"/>
          <w:docGrid w:linePitch="299"/>
        </w:sectPr>
      </w:pPr>
      <w:r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t>Talep Edilen Hizmetler</w:t>
      </w:r>
    </w:p>
    <w:p w14:paraId="393AC353" w14:textId="28A6DAE6" w:rsidR="00EC09B4" w:rsidRPr="006C44CD" w:rsidRDefault="00EC09B4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600FF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[Kuruluşun Adı] ile ____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_ [örnek: topluluk merkezi, yardım hattı, </w:t>
      </w:r>
      <w:r w:rsidR="003C2E50">
        <w:rPr>
          <w:rFonts w:ascii="Arial" w:eastAsia="Arial" w:hAnsi="Arial" w:cs="Arial"/>
          <w:color w:val="222222"/>
          <w:sz w:val="24"/>
          <w:szCs w:val="24"/>
          <w:lang w:val="tr-TR"/>
        </w:rPr>
        <w:t>dış erişim faaliyetleri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] aracılığıyla __/__/20__ tarihinde irtibata geçtiniz. Bir cinsel sömürü ve/veya istismar </w:t>
      </w:r>
      <w:r w:rsidR="00A22027">
        <w:rPr>
          <w:rFonts w:ascii="Arial" w:eastAsia="Arial" w:hAnsi="Arial" w:cs="Arial"/>
          <w:color w:val="222222"/>
          <w:sz w:val="24"/>
          <w:szCs w:val="24"/>
          <w:lang w:val="tr-TR"/>
        </w:rPr>
        <w:t>şikayet</w:t>
      </w:r>
      <w:r w:rsidR="00E80EA9">
        <w:rPr>
          <w:rFonts w:ascii="Arial" w:eastAsia="Arial" w:hAnsi="Arial" w:cs="Arial"/>
          <w:color w:val="222222"/>
          <w:sz w:val="24"/>
          <w:szCs w:val="24"/>
          <w:lang w:val="tr-TR"/>
        </w:rPr>
        <w:t>i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bildirdiniz.  </w:t>
      </w:r>
    </w:p>
    <w:p w14:paraId="1E6409C4" w14:textId="77777777" w:rsidR="00EC09B4" w:rsidRPr="006C44CD" w:rsidRDefault="00EC09B4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7ED76A08" w14:textId="586A4D29" w:rsidR="00EC09B4" w:rsidRPr="006C44CD" w:rsidRDefault="00EC09B4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543C35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 xml:space="preserve">[Kuruluşun Adı] 'nın size ihtiyaç duyabileceğiniz ve/veya talep edebileceğiniz 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hizmetleri sunabilmesi için kişisel kimlik bilgilerinizi ve diğer kişisel verilerinizi kullanması gerekmektedir. Bu bilgiler şunları içerir:</w:t>
      </w:r>
    </w:p>
    <w:p w14:paraId="42D931C7" w14:textId="78E0B4BC" w:rsidR="00EC09B4" w:rsidRPr="004063CE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A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d-soyad</w:t>
      </w:r>
    </w:p>
    <w:p w14:paraId="2157838D" w14:textId="399720AF" w:rsidR="00EC09B4" w:rsidRPr="004063CE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Y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aş</w:t>
      </w:r>
    </w:p>
    <w:p w14:paraId="1CDAE563" w14:textId="77777777" w:rsidR="00E9464F" w:rsidRPr="004063CE" w:rsidRDefault="00E9464F" w:rsidP="00E9464F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>
        <w:rPr>
          <w:rFonts w:ascii="Arial" w:eastAsia="Arial" w:hAnsi="Arial" w:cs="Arial"/>
          <w:color w:val="222222"/>
          <w:sz w:val="24"/>
          <w:szCs w:val="24"/>
          <w:lang w:val="tr-TR"/>
        </w:rPr>
        <w:t>Cinsiyeti</w:t>
      </w:r>
    </w:p>
    <w:p w14:paraId="67B247E6" w14:textId="77777777" w:rsidR="00E9464F" w:rsidRDefault="00E9464F" w:rsidP="00E9464F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Uyruk</w:t>
      </w:r>
    </w:p>
    <w:p w14:paraId="355E6D0C" w14:textId="6FD8D622" w:rsidR="00EC09B4" w:rsidRPr="004063CE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Y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asal statü ve kimlik numarası</w:t>
      </w:r>
    </w:p>
    <w:p w14:paraId="0CFAB574" w14:textId="51C2B174" w:rsidR="00EC09B4" w:rsidRPr="004063CE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T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elefon numarası</w:t>
      </w:r>
    </w:p>
    <w:p w14:paraId="090FD1C1" w14:textId="6EE45D94" w:rsidR="00EC09B4" w:rsidRPr="004063CE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A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dres</w:t>
      </w:r>
    </w:p>
    <w:p w14:paraId="3EEE7C78" w14:textId="3A2AB609" w:rsidR="00EC09B4" w:rsidRPr="004063CE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S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ağlık durumu</w:t>
      </w:r>
    </w:p>
    <w:p w14:paraId="5E29EE59" w14:textId="0653EC23" w:rsidR="00EC09B4" w:rsidRDefault="005D65C1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E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ngellilik durumu</w:t>
      </w:r>
    </w:p>
    <w:p w14:paraId="4B572A86" w14:textId="3E3A9BFA" w:rsidR="00796C4A" w:rsidRPr="004063CE" w:rsidRDefault="00796C4A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>
        <w:rPr>
          <w:rFonts w:ascii="Arial" w:eastAsia="Arial" w:hAnsi="Arial" w:cs="Arial"/>
          <w:color w:val="222222"/>
          <w:sz w:val="24"/>
          <w:szCs w:val="24"/>
          <w:lang w:val="tr-TR"/>
        </w:rPr>
        <w:t>Konuşulan dil(ler)</w:t>
      </w:r>
    </w:p>
    <w:p w14:paraId="14BE2931" w14:textId="7B439793" w:rsidR="00B7404F" w:rsidRPr="004063CE" w:rsidRDefault="00796C4A" w:rsidP="005D65C1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>
        <w:rPr>
          <w:rFonts w:ascii="Arial" w:eastAsia="Arial" w:hAnsi="Arial" w:cs="Arial"/>
          <w:color w:val="222222"/>
          <w:sz w:val="24"/>
          <w:szCs w:val="24"/>
          <w:lang w:val="tr-TR"/>
        </w:rPr>
        <w:t>İddia konusu o</w:t>
      </w:r>
      <w:r w:rsidR="00EC09B4" w:rsidRPr="004063CE">
        <w:rPr>
          <w:rFonts w:ascii="Arial" w:eastAsia="Arial" w:hAnsi="Arial" w:cs="Arial"/>
          <w:color w:val="222222"/>
          <w:sz w:val="24"/>
          <w:szCs w:val="24"/>
          <w:lang w:val="tr-TR"/>
        </w:rPr>
        <w:t>lay ve fail olduğu iddia edilen kişi hakkında bilgi</w:t>
      </w:r>
    </w:p>
    <w:p w14:paraId="5E3EECD4" w14:textId="77777777" w:rsidR="00B7404F" w:rsidRPr="006C44CD" w:rsidRDefault="00B7404F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4E5AA813" w14:textId="1A06C03C" w:rsidR="00B7404F" w:rsidRPr="006C44CD" w:rsidRDefault="00FD1879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K</w:t>
      </w:r>
      <w:r w:rsidR="00B7404F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işisel kimlik bilgilerinizi ve diğer kişisel verilerinizi kullanması için 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[Kuruluşun Adı]'na </w:t>
      </w:r>
      <w:r w:rsidR="00B7404F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izin ("</w:t>
      </w:r>
      <w:r w:rsidR="00C004E2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onay</w:t>
      </w:r>
      <w:r w:rsidR="00B7404F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") vermeniz gerekmektedir. Bu Onay Formunu imzalayarak izin vermiş olursunuz.</w:t>
      </w:r>
    </w:p>
    <w:p w14:paraId="06EEB9C5" w14:textId="77777777" w:rsidR="00B7404F" w:rsidRPr="006C44CD" w:rsidRDefault="00B7404F" w:rsidP="00A72335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2F106B6A" w14:textId="01ED552D" w:rsidR="00B7404F" w:rsidRPr="006C44CD" w:rsidRDefault="00B7404F" w:rsidP="00A72335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Bu Onay Formunu imzaladıktan sonra, [Kuruluşun Adı] tarafından sağlanacak ________hizmetleri için _____ [örnek: kuruluşumuz bünyesindeki uzman personel</w:t>
      </w:r>
      <w:r w:rsidR="00CA66F3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e</w:t>
      </w:r>
      <w:r w:rsidR="00077ADA">
        <w:rPr>
          <w:rFonts w:ascii="Arial" w:eastAsia="Arial" w:hAnsi="Arial" w:cs="Arial"/>
          <w:color w:val="222222"/>
          <w:sz w:val="24"/>
          <w:szCs w:val="24"/>
          <w:lang w:val="tr-TR"/>
        </w:rPr>
        <w:t>/</w:t>
      </w:r>
      <w:r w:rsidR="00CA66F3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CSİK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odak </w:t>
      </w:r>
      <w:r w:rsidR="00CA66F3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kişisi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veya fail olduğu iddia edilen kişinin çalıştığı kuruluş bünyesindeki uzman personel</w:t>
      </w:r>
      <w:r w:rsidR="00077ADA">
        <w:rPr>
          <w:rFonts w:ascii="Arial" w:eastAsia="Arial" w:hAnsi="Arial" w:cs="Arial"/>
          <w:color w:val="222222"/>
          <w:sz w:val="24"/>
          <w:szCs w:val="24"/>
          <w:lang w:val="tr-TR"/>
        </w:rPr>
        <w:t>e/</w:t>
      </w:r>
      <w:r w:rsidR="00CA66F3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CSİK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odak </w:t>
      </w:r>
      <w:r w:rsidR="00CA66F3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kişisi</w:t>
      </w:r>
      <w:r w:rsidR="00077ADA">
        <w:rPr>
          <w:rFonts w:ascii="Arial" w:eastAsia="Arial" w:hAnsi="Arial" w:cs="Arial"/>
          <w:color w:val="222222"/>
          <w:sz w:val="24"/>
          <w:szCs w:val="24"/>
          <w:lang w:val="tr-TR"/>
        </w:rPr>
        <w:t>ne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yönlendirileceksiniz. İhtiyacınıza/talebi</w:t>
      </w:r>
      <w:r w:rsidR="00CA66F3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nize bağlı olarak, 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sağlana</w:t>
      </w:r>
      <w:r w:rsidR="0032395E">
        <w:rPr>
          <w:rFonts w:ascii="Arial" w:eastAsia="Arial" w:hAnsi="Arial" w:cs="Arial"/>
          <w:color w:val="222222"/>
          <w:sz w:val="24"/>
          <w:szCs w:val="24"/>
          <w:lang w:val="tr-TR"/>
        </w:rPr>
        <w:t>cak olan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hizmetler için gerekli kişisel verileriniz</w:t>
      </w:r>
      <w:r w:rsidR="0032395E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</w:t>
      </w:r>
      <w:r w:rsidR="00054617">
        <w:rPr>
          <w:rFonts w:ascii="Arial" w:eastAsia="Arial" w:hAnsi="Arial" w:cs="Arial"/>
          <w:color w:val="222222"/>
          <w:sz w:val="24"/>
          <w:szCs w:val="24"/>
          <w:lang w:val="tr-TR"/>
        </w:rPr>
        <w:t>de bu bağlamda işlenmiş olacak.</w:t>
      </w:r>
    </w:p>
    <w:p w14:paraId="32AF9F3F" w14:textId="77777777" w:rsidR="00294881" w:rsidRPr="006C44CD" w:rsidRDefault="00294881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639CC8C4" w14:textId="2386EB93" w:rsidR="00767926" w:rsidRPr="006C44CD" w:rsidRDefault="00CA66F3" w:rsidP="008323D3">
      <w:pPr>
        <w:shd w:val="clear" w:color="auto" w:fill="FFFFFF"/>
        <w:spacing w:after="0"/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</w:pPr>
      <w:r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lastRenderedPageBreak/>
        <w:t>Onay</w:t>
      </w:r>
    </w:p>
    <w:p w14:paraId="1CD6ABE1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Bu onay formunu imzalayarak, [Kuruluşun Adı]'na kişisel kimlik bilgilerinizi ve diğer kişisel verilerinizi kullanma izni vermiş olursunuz.  [Kuruluşun Adı] "veri sorumlusu" veya "veri sorumlusu temsilcisi" olur. </w:t>
      </w:r>
    </w:p>
    <w:p w14:paraId="728C8C4F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14EFAE09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Kuruluşun Adı] kişisel kimlik bilgilerinizi ve diğer kişisel verilerinizi nasıl kullanacak?</w:t>
      </w:r>
    </w:p>
    <w:p w14:paraId="49F44225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10CEEC0F" w14:textId="22AF1B9D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Bu onay formunu imzaladığınız takdirde, [Kuruluşun Adı] kişisel kimlik bilgilerinizi ve diğer kişisel verilerinizi kaydedebilir, saklayabilir, düzenleyebilir, güncelleyebilir ve işleyebilir. [Kuruluşun Adı] ayrıca kişisel kimlik bilgilerinizin ve diğer kişisel verilerinizin bir kısmını veya tamamını _____’na aktarabilir. Bunu otomatik olarak ve/veya otomatik olmayan bir şekilde yapabilir. [Kuruluşun Adı] hangi bilgilerin gönderileceğine ve nasıl gönderileceğine aşağıdakilere göre karar verir:</w:t>
      </w:r>
    </w:p>
    <w:p w14:paraId="32AF9F45" w14:textId="32C31041" w:rsidR="00294881" w:rsidRPr="006C44CD" w:rsidRDefault="00D0415A" w:rsidP="004063CE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>
        <w:rPr>
          <w:rFonts w:ascii="Arial" w:eastAsia="Arial" w:hAnsi="Arial" w:cs="Arial"/>
          <w:color w:val="222222"/>
          <w:sz w:val="24"/>
          <w:szCs w:val="24"/>
          <w:lang w:val="tr-TR"/>
        </w:rPr>
        <w:t>S</w:t>
      </w:r>
      <w:r w:rsidR="00767926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izin onayınız</w:t>
      </w:r>
    </w:p>
    <w:p w14:paraId="32AF9F46" w14:textId="324030CC" w:rsidR="00294881" w:rsidRPr="006C44CD" w:rsidRDefault="00767926" w:rsidP="004063CE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6698 sayılı Kişisel Verilerin Korunması Kanunu'nun 5(2)-e maddesi uyarınca "bir hakkın tesisi, kullanılması veya korunması için veri işlemenin zorunlu olması".</w:t>
      </w:r>
    </w:p>
    <w:p w14:paraId="32AF9F47" w14:textId="77777777" w:rsidR="00294881" w:rsidRPr="006C44CD" w:rsidRDefault="00294881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32AF9F49" w14:textId="1E8D1CE5" w:rsidR="00294881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</w:pPr>
      <w:r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t>Gizlilik</w:t>
      </w:r>
    </w:p>
    <w:p w14:paraId="22B0E2D2" w14:textId="337B7612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Bilgileriniz, Türk kanunları uyarınca zorunlu bildirim </w:t>
      </w:r>
      <w:r w:rsidR="00E75780">
        <w:rPr>
          <w:rFonts w:ascii="Arial" w:eastAsia="Arial" w:hAnsi="Arial" w:cs="Arial"/>
          <w:color w:val="222222"/>
          <w:sz w:val="24"/>
          <w:szCs w:val="24"/>
          <w:lang w:val="tr-TR"/>
        </w:rPr>
        <w:t>yükümlülüğü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kapsamına girmediği sürece gizli tutulacaktır. Bilgileriniz şu amaçlarla kullanılacaktır:</w:t>
      </w:r>
    </w:p>
    <w:p w14:paraId="32AF9F4B" w14:textId="1916A30E" w:rsidR="00294881" w:rsidRPr="006C44CD" w:rsidRDefault="000D09FE" w:rsidP="000C1D37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>
        <w:rPr>
          <w:rFonts w:ascii="Arial" w:eastAsia="Arial" w:hAnsi="Arial" w:cs="Arial"/>
          <w:color w:val="222222"/>
          <w:sz w:val="24"/>
          <w:szCs w:val="24"/>
          <w:lang w:val="tr-TR"/>
        </w:rPr>
        <w:t>İ</w:t>
      </w:r>
      <w:r w:rsidR="00767926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htiyaçlarınızı ve sorunlarınızı daha iyi anlamak.</w:t>
      </w:r>
    </w:p>
    <w:p w14:paraId="32AF9F4C" w14:textId="28FB7092" w:rsidR="00294881" w:rsidRPr="006C44CD" w:rsidRDefault="000D09FE" w:rsidP="000C1D37">
      <w:pPr>
        <w:pStyle w:val="ListParagraph"/>
        <w:numPr>
          <w:ilvl w:val="0"/>
          <w:numId w:val="7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>
        <w:rPr>
          <w:rFonts w:ascii="Arial" w:eastAsia="Arial" w:hAnsi="Arial" w:cs="Arial"/>
          <w:color w:val="222222"/>
          <w:sz w:val="24"/>
          <w:szCs w:val="24"/>
          <w:lang w:val="tr-TR"/>
        </w:rPr>
        <w:t>H</w:t>
      </w:r>
      <w:r w:rsidR="00767926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izmet alırken sonraki adımları bildirmek üzere size ulaşmak.</w:t>
      </w:r>
    </w:p>
    <w:p w14:paraId="1A642E8B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32AF9F4F" w14:textId="45637E0B" w:rsidR="00294881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</w:pPr>
      <w:r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t xml:space="preserve">Üçüncü </w:t>
      </w:r>
      <w:r w:rsidR="00290067"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t>Taraflarla Paylaşım</w:t>
      </w:r>
    </w:p>
    <w:p w14:paraId="438B4D3F" w14:textId="61955962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4145E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[Kuruluşun Adı]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size hizmet sağlamaktadır</w:t>
      </w:r>
      <w:r w:rsidR="008C3824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ve siz</w:t>
      </w:r>
      <w:r w:rsidR="00CE0CB1">
        <w:rPr>
          <w:rFonts w:ascii="Arial" w:eastAsia="Arial" w:hAnsi="Arial" w:cs="Arial"/>
          <w:color w:val="222222"/>
          <w:sz w:val="24"/>
          <w:szCs w:val="24"/>
          <w:lang w:val="tr-TR"/>
        </w:rPr>
        <w:t>i</w:t>
      </w:r>
      <w:r w:rsidR="008C3824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, 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kişisel kimlik bilgilerinizi ve diğer kişisel verilerinizi korumak zorundadır. </w:t>
      </w:r>
    </w:p>
    <w:p w14:paraId="521F32F1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11F22537" w14:textId="05414D82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44145E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[Kuruluşun Adı],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Türk </w:t>
      </w:r>
      <w:r w:rsidR="008C3824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kanunları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uyarınca bildirim yükümlülüğü kapsamında bildirilmesi gereken durumlar haricinde bilgi ve verilerinizi diğer kuruluşlarla ("üçüncü </w:t>
      </w:r>
      <w:r w:rsidR="00290067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taraflar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") paylaşmayacaktır. </w:t>
      </w:r>
    </w:p>
    <w:p w14:paraId="118A6468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7F62095E" w14:textId="20DD9EA9" w:rsidR="00F55E34" w:rsidRDefault="00767926" w:rsidP="00CD3882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CE0CB1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[Kuruluşun Adı] </w:t>
      </w:r>
      <w:r w:rsidR="00495676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Türk kanunları uyarınca </w:t>
      </w:r>
      <w:r w:rsidR="00453E4E">
        <w:rPr>
          <w:rFonts w:ascii="Arial" w:eastAsia="Arial" w:hAnsi="Arial" w:cs="Arial"/>
          <w:color w:val="222222"/>
          <w:sz w:val="24"/>
          <w:szCs w:val="24"/>
          <w:lang w:val="tr-TR"/>
        </w:rPr>
        <w:t>aşağıda bahsi geçen durumlar</w:t>
      </w:r>
      <w:r w:rsidR="00CD3882">
        <w:rPr>
          <w:rFonts w:ascii="Arial" w:eastAsia="Arial" w:hAnsi="Arial" w:cs="Arial"/>
          <w:color w:val="222222"/>
          <w:sz w:val="24"/>
          <w:szCs w:val="24"/>
          <w:lang w:val="tr-TR"/>
        </w:rPr>
        <w:t>ı ilgili makamlara bildirmek zorundadır:</w:t>
      </w:r>
    </w:p>
    <w:p w14:paraId="379DFCE5" w14:textId="3FE29DB9" w:rsidR="00767926" w:rsidRPr="00C45211" w:rsidRDefault="00120090" w:rsidP="00C45211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C45211">
        <w:rPr>
          <w:rFonts w:ascii="Arial" w:eastAsia="Arial" w:hAnsi="Arial" w:cs="Arial"/>
          <w:color w:val="222222"/>
          <w:sz w:val="24"/>
          <w:szCs w:val="24"/>
          <w:lang w:val="tr-TR"/>
        </w:rPr>
        <w:t>Ç</w:t>
      </w:r>
      <w:r w:rsidR="00767926" w:rsidRPr="00C45211">
        <w:rPr>
          <w:rFonts w:ascii="Arial" w:eastAsia="Arial" w:hAnsi="Arial" w:cs="Arial"/>
          <w:color w:val="222222"/>
          <w:sz w:val="24"/>
          <w:szCs w:val="24"/>
          <w:lang w:val="tr-TR"/>
        </w:rPr>
        <w:t>ocuk istismarı (vakalar, şüphel</w:t>
      </w:r>
      <w:r w:rsidR="004020E4">
        <w:rPr>
          <w:rFonts w:ascii="Arial" w:eastAsia="Arial" w:hAnsi="Arial" w:cs="Arial"/>
          <w:color w:val="222222"/>
          <w:sz w:val="24"/>
          <w:szCs w:val="24"/>
          <w:lang w:val="tr-TR"/>
        </w:rPr>
        <w:t>enen</w:t>
      </w:r>
      <w:r w:rsidR="00767926" w:rsidRPr="00C45211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vakalar veya istismar riskleri).</w:t>
      </w:r>
    </w:p>
    <w:p w14:paraId="42FBB528" w14:textId="0243710C" w:rsidR="00767926" w:rsidRPr="006C44CD" w:rsidRDefault="00767926" w:rsidP="00C45211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Kendinize veya başka bir kişiye zarar</w:t>
      </w:r>
      <w:r w:rsidR="00C45211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verme riskinizin bulunduğu durumlarda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4D61A2D0" w14:textId="4D919852" w:rsidR="00767926" w:rsidRPr="006C44CD" w:rsidRDefault="00767926" w:rsidP="00C45211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Paylaştığınız </w:t>
      </w:r>
      <w:r w:rsidR="00CC4C72">
        <w:rPr>
          <w:rFonts w:ascii="Arial" w:eastAsia="Arial" w:hAnsi="Arial" w:cs="Arial"/>
          <w:color w:val="222222"/>
          <w:sz w:val="24"/>
          <w:szCs w:val="24"/>
          <w:lang w:val="tr-TR"/>
        </w:rPr>
        <w:t>şikayet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Türk </w:t>
      </w:r>
      <w:r w:rsidR="00120090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kanunlarına 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göre </w:t>
      </w:r>
      <w:r w:rsidR="00796C4A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işlenmiş, işlenmekte olan veya işlenmiş olmakla birlikte neticelerini sınırlandırma olanağının bulunması halleri mümkün 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bir suç olarak kabul ediliyorsa ve bu nedenle yetkililere zorunlu </w:t>
      </w:r>
      <w:r w:rsidR="008C3824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bildirim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gerektiriyorsa.</w:t>
      </w:r>
    </w:p>
    <w:p w14:paraId="35AFD2E4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353A39B0" w14:textId="5BFEA8A9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[Kuruluşun Adı], personelinin resmi bir </w:t>
      </w:r>
      <w:r w:rsidR="008C3824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şikâyete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karşı kendilerini savunmak zorunda kalması durumunda da bilgi paylaşmalıdır. </w:t>
      </w:r>
    </w:p>
    <w:p w14:paraId="15C3EC02" w14:textId="77777777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27F42852" w14:textId="1841BEC1" w:rsidR="00767926" w:rsidRPr="006C44CD" w:rsidRDefault="0076792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AD3F48">
        <w:rPr>
          <w:rFonts w:ascii="Arial" w:eastAsia="Arial" w:hAnsi="Arial" w:cs="Arial"/>
          <w:bCs/>
          <w:color w:val="222222"/>
          <w:sz w:val="24"/>
          <w:szCs w:val="24"/>
          <w:lang w:val="tr-TR"/>
        </w:rPr>
        <w:t>[Kuruluşun Adı]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 bu eylemlerden herhangi birini gerçekleştirmeden önce (uygun olduğunda) sizinle iletişime geçecektir.</w:t>
      </w:r>
    </w:p>
    <w:p w14:paraId="32AF9F5C" w14:textId="4E297872" w:rsidR="00294881" w:rsidRPr="006C44CD" w:rsidRDefault="008C3824" w:rsidP="008323D3">
      <w:pPr>
        <w:shd w:val="clear" w:color="auto" w:fill="FFFFFF"/>
        <w:spacing w:after="0"/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</w:pPr>
      <w:r w:rsidRPr="006C44CD">
        <w:rPr>
          <w:rFonts w:ascii="Arial" w:eastAsia="Arial" w:hAnsi="Arial" w:cs="Arial"/>
          <w:b/>
          <w:color w:val="222222"/>
          <w:sz w:val="24"/>
          <w:szCs w:val="24"/>
          <w:u w:val="single"/>
          <w:lang w:val="tr-TR"/>
        </w:rPr>
        <w:t>Haklarınız</w:t>
      </w:r>
    </w:p>
    <w:p w14:paraId="32AF9F5D" w14:textId="77777777" w:rsidR="00294881" w:rsidRPr="006C44CD" w:rsidRDefault="00294881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32AF9F5E" w14:textId="062566D3" w:rsidR="00294881" w:rsidRPr="006C44CD" w:rsidRDefault="00F21886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6698 sayılı Kanun'un 11. maddesine istinaden, aşağıdaki haklara sahipsiniz:</w:t>
      </w:r>
    </w:p>
    <w:p w14:paraId="32AF9F5F" w14:textId="77777777" w:rsidR="00294881" w:rsidRPr="006C44CD" w:rsidRDefault="00294881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12"/>
          <w:szCs w:val="12"/>
          <w:lang w:val="tr-TR"/>
        </w:rPr>
      </w:pPr>
    </w:p>
    <w:p w14:paraId="32AF9F60" w14:textId="7C647010" w:rsidR="00294881" w:rsidRPr="006C44CD" w:rsidRDefault="00F21886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[Kuruluşun Adı]'na kişisel kimlik bilgilerinizi ve diğer kişisel verilerinizi kullanma izni verme konusundaki fikrinizi istediğiniz zaman değiştirebilirsiniz. Buna "izni geri çekmek" denir. </w:t>
      </w:r>
    </w:p>
    <w:p w14:paraId="32AF9F61" w14:textId="08A469D9" w:rsidR="00294881" w:rsidRPr="006C44CD" w:rsidRDefault="00473A7C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Kuruluşun Adı]'na bilgilerinizin ve kişisel verilerinizin işlenip işlenmediğini sormak ve öğrenmek</w:t>
      </w:r>
      <w:r w:rsidR="00BF2F52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32AF9F62" w14:textId="267D64BA" w:rsidR="00294881" w:rsidRPr="006C44CD" w:rsidRDefault="00290067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Kuruluşun Adı]'na bilgilerinizin ve kişisel verilerinizin işlenme amacını sormak ve öğrenmek</w:t>
      </w:r>
      <w:r w:rsidR="00BF2F52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32AF9F63" w14:textId="338E0492" w:rsidR="00294881" w:rsidRPr="006C44CD" w:rsidRDefault="00290067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Kuruluşun Adı]'na bilgilerinizin ve kişisel verilerinizin işlenme amacına ("öngörülen amaçlar") uygun kullanılıp kullanılmadığını sormak ve öğrenmek</w:t>
      </w:r>
      <w:r w:rsidR="00BF2F52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32AF9F64" w14:textId="6A521613" w:rsidR="00294881" w:rsidRPr="006C44CD" w:rsidRDefault="00290067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 xml:space="preserve">Kişisel veri ve bilgilerinizin tümünün ya da bir kısmının "üçüncü taraflara" (diğer kuruluşlara) aktarılıp aktarılmadığını </w:t>
      </w:r>
      <w:r w:rsidR="00D0415A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</w:t>
      </w: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Kuruluşun Adı]'na sormak ve öğrenmek</w:t>
      </w:r>
      <w:r w:rsidR="00BF2F52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32AF9F65" w14:textId="6A25CA37" w:rsidR="00294881" w:rsidRPr="006C44CD" w:rsidRDefault="00D17A96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Kuruluşun Adı]'ndan k</w:t>
      </w:r>
      <w:r w:rsidR="00290067"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işisel verilerin eksik veya yanlış işlenmiş olması hâlinde bunların düzeltilmesini istemek</w:t>
      </w:r>
      <w:r w:rsidR="00BF2F52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32AF9F66" w14:textId="28673E91" w:rsidR="00294881" w:rsidRPr="006C44CD" w:rsidRDefault="00290067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[Kuruluşun Adı]'ndan kişisel verilerin silinmesini veya yok edilmesini istemek (Kanunda öngörülen şartlar çerçevesinde)</w:t>
      </w:r>
      <w:r w:rsidR="00A13FC9">
        <w:rPr>
          <w:rFonts w:ascii="Arial" w:eastAsia="Arial" w:hAnsi="Arial" w:cs="Arial"/>
          <w:color w:val="222222"/>
          <w:sz w:val="24"/>
          <w:szCs w:val="24"/>
          <w:lang w:val="tr-TR"/>
        </w:rPr>
        <w:t>.</w:t>
      </w:r>
    </w:p>
    <w:p w14:paraId="32AF9F67" w14:textId="16A6C69B" w:rsidR="00294881" w:rsidRPr="006C44CD" w:rsidRDefault="00D17A96" w:rsidP="00605935">
      <w:pPr>
        <w:pStyle w:val="ListParagraph"/>
        <w:numPr>
          <w:ilvl w:val="0"/>
          <w:numId w:val="8"/>
        </w:num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Üçüncü bir taraf bilgilerinizi veya verilerinizi kullandığında (üçüncü bir tarafla paylaşılmışsa) bilgilendirilmeyi istemek.</w:t>
      </w:r>
    </w:p>
    <w:p w14:paraId="32AF9F68" w14:textId="77777777" w:rsidR="00294881" w:rsidRPr="006C44CD" w:rsidRDefault="00BF367F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  <w:r w:rsidRPr="006C44CD">
        <w:rPr>
          <w:rFonts w:ascii="Arial" w:eastAsia="Arial" w:hAnsi="Arial" w:cs="Arial"/>
          <w:color w:val="222222"/>
          <w:sz w:val="24"/>
          <w:szCs w:val="24"/>
          <w:lang w:val="tr-TR"/>
        </w:rPr>
        <w:t> </w:t>
      </w:r>
    </w:p>
    <w:p w14:paraId="32AF9F69" w14:textId="3A0C0980" w:rsidR="00294881" w:rsidRDefault="00855B94" w:rsidP="00A13FC9">
      <w:pPr>
        <w:shd w:val="clear" w:color="auto" w:fill="FFFFFF"/>
        <w:spacing w:after="0"/>
        <w:rPr>
          <w:rFonts w:ascii="Arial" w:hAnsi="Arial" w:cs="Arial"/>
          <w:color w:val="222222"/>
          <w:lang w:val="tr-TR"/>
        </w:rPr>
      </w:pPr>
      <w:r w:rsidRPr="00CA4721">
        <w:rPr>
          <w:rFonts w:ascii="Arial" w:hAnsi="Arial" w:cs="Arial"/>
          <w:color w:val="222222"/>
          <w:lang w:val="tr-TR"/>
        </w:rPr>
        <w:t>[Kuruluşun Adı] personelinin bana _____ hizmetleri ve kişisel kimlik bilgilerimin ve diğer kişisel verilerimin nasıl kaydedileceği, saklanacağı, işleneceği ve aktarılacağı hakkında bilgi verdiğini</w:t>
      </w:r>
      <w:r w:rsidRPr="006C44CD">
        <w:rPr>
          <w:rFonts w:ascii="Arial" w:hAnsi="Arial" w:cs="Arial"/>
          <w:color w:val="222222"/>
          <w:lang w:val="tr-TR"/>
        </w:rPr>
        <w:t xml:space="preserve"> onaylıyorum.</w:t>
      </w:r>
    </w:p>
    <w:p w14:paraId="0064450F" w14:textId="48A4BFA9" w:rsidR="00A94FD3" w:rsidRDefault="008F66D0" w:rsidP="00A94FD3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65198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FD3">
            <w:rPr>
              <w:rFonts w:ascii="MS Gothic" w:eastAsia="MS Gothic" w:hAnsi="MS Gothic" w:cs="Arial" w:hint="eastAsia"/>
            </w:rPr>
            <w:t>☐</w:t>
          </w:r>
        </w:sdtContent>
      </w:sdt>
      <w:r w:rsidR="00A94FD3">
        <w:rPr>
          <w:rFonts w:ascii="Arial" w:hAnsi="Arial" w:cs="Arial"/>
        </w:rPr>
        <w:t xml:space="preserve"> Evet</w:t>
      </w:r>
    </w:p>
    <w:p w14:paraId="21BA0A85" w14:textId="28F0A9B0" w:rsidR="00A94FD3" w:rsidRDefault="008F66D0" w:rsidP="00A94FD3">
      <w:pPr>
        <w:shd w:val="clear" w:color="auto" w:fill="FFFFFF"/>
        <w:spacing w:after="0"/>
        <w:ind w:left="720"/>
        <w:rPr>
          <w:rFonts w:ascii="Segoe UI Symbol" w:eastAsia="Arial Unicode MS" w:hAnsi="Segoe UI Symbol" w:cs="Segoe UI Symbol"/>
          <w:color w:val="222222"/>
        </w:rPr>
      </w:pPr>
      <w:sdt>
        <w:sdtPr>
          <w:rPr>
            <w:rFonts w:ascii="Arial" w:hAnsi="Arial" w:cs="Arial"/>
          </w:rPr>
          <w:id w:val="898940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FD3">
            <w:rPr>
              <w:rFonts w:ascii="MS Gothic" w:eastAsia="MS Gothic" w:hAnsi="MS Gothic" w:cs="Arial" w:hint="eastAsia"/>
            </w:rPr>
            <w:t>☐</w:t>
          </w:r>
        </w:sdtContent>
      </w:sdt>
      <w:r w:rsidR="00A94FD3">
        <w:rPr>
          <w:rFonts w:ascii="Arial" w:hAnsi="Arial" w:cs="Arial"/>
        </w:rPr>
        <w:t xml:space="preserve"> </w:t>
      </w:r>
      <w:proofErr w:type="spellStart"/>
      <w:r w:rsidR="00A94FD3">
        <w:rPr>
          <w:rFonts w:ascii="Arial" w:hAnsi="Arial" w:cs="Arial"/>
        </w:rPr>
        <w:t>Hayır</w:t>
      </w:r>
      <w:proofErr w:type="spellEnd"/>
    </w:p>
    <w:p w14:paraId="53D9750C" w14:textId="77777777" w:rsidR="00F62302" w:rsidRPr="006C44CD" w:rsidRDefault="00F62302" w:rsidP="00A94FD3">
      <w:pPr>
        <w:shd w:val="clear" w:color="auto" w:fill="FFFFFF"/>
        <w:spacing w:after="0"/>
        <w:rPr>
          <w:rFonts w:ascii="Arial" w:hAnsi="Arial" w:cs="Arial"/>
          <w:color w:val="222222"/>
          <w:lang w:val="tr-TR"/>
        </w:rPr>
      </w:pPr>
    </w:p>
    <w:p w14:paraId="32AF9F6A" w14:textId="706364A4" w:rsidR="00294881" w:rsidRDefault="00855B94" w:rsidP="00A13FC9">
      <w:pPr>
        <w:shd w:val="clear" w:color="auto" w:fill="FFFFFF"/>
        <w:spacing w:after="0"/>
        <w:rPr>
          <w:rFonts w:ascii="Arial" w:hAnsi="Arial" w:cs="Arial"/>
          <w:color w:val="222222"/>
          <w:lang w:val="tr-TR"/>
        </w:rPr>
      </w:pPr>
      <w:r w:rsidRPr="006C44CD">
        <w:rPr>
          <w:rFonts w:ascii="Arial" w:hAnsi="Arial" w:cs="Arial"/>
          <w:color w:val="222222"/>
          <w:lang w:val="tr-TR"/>
        </w:rPr>
        <w:t>Bu bilgiler üzerinde düşünme, sorular sorma ve net cevaplar alma fırsatım olduğunu onaylıyorum.</w:t>
      </w:r>
    </w:p>
    <w:p w14:paraId="0249241F" w14:textId="77777777" w:rsidR="006E27E5" w:rsidRDefault="008F66D0" w:rsidP="006E27E5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168165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7E5">
            <w:rPr>
              <w:rFonts w:ascii="MS Gothic" w:eastAsia="MS Gothic" w:hAnsi="MS Gothic" w:cs="Arial" w:hint="eastAsia"/>
            </w:rPr>
            <w:t>☐</w:t>
          </w:r>
        </w:sdtContent>
      </w:sdt>
      <w:r w:rsidR="006E27E5">
        <w:rPr>
          <w:rFonts w:ascii="Arial" w:hAnsi="Arial" w:cs="Arial"/>
        </w:rPr>
        <w:t xml:space="preserve"> Evet</w:t>
      </w:r>
    </w:p>
    <w:p w14:paraId="4AFB70DC" w14:textId="77777777" w:rsidR="006E27E5" w:rsidRDefault="008F66D0" w:rsidP="006E27E5">
      <w:pPr>
        <w:shd w:val="clear" w:color="auto" w:fill="FFFFFF"/>
        <w:spacing w:after="0"/>
        <w:ind w:left="720"/>
        <w:rPr>
          <w:rFonts w:ascii="Segoe UI Symbol" w:eastAsia="Arial Unicode MS" w:hAnsi="Segoe UI Symbol" w:cs="Segoe UI Symbol"/>
          <w:color w:val="222222"/>
        </w:rPr>
      </w:pPr>
      <w:sdt>
        <w:sdtPr>
          <w:rPr>
            <w:rFonts w:ascii="Arial" w:hAnsi="Arial" w:cs="Arial"/>
          </w:rPr>
          <w:id w:val="-693609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7E5">
            <w:rPr>
              <w:rFonts w:ascii="MS Gothic" w:eastAsia="MS Gothic" w:hAnsi="MS Gothic" w:cs="Arial" w:hint="eastAsia"/>
            </w:rPr>
            <w:t>☐</w:t>
          </w:r>
        </w:sdtContent>
      </w:sdt>
      <w:r w:rsidR="006E27E5">
        <w:rPr>
          <w:rFonts w:ascii="Arial" w:hAnsi="Arial" w:cs="Arial"/>
        </w:rPr>
        <w:t xml:space="preserve"> </w:t>
      </w:r>
      <w:proofErr w:type="spellStart"/>
      <w:r w:rsidR="006E27E5">
        <w:rPr>
          <w:rFonts w:ascii="Arial" w:hAnsi="Arial" w:cs="Arial"/>
        </w:rPr>
        <w:t>Hayır</w:t>
      </w:r>
      <w:proofErr w:type="spellEnd"/>
    </w:p>
    <w:p w14:paraId="7FC72941" w14:textId="77777777" w:rsidR="00F62302" w:rsidRPr="006C44CD" w:rsidRDefault="00F62302" w:rsidP="008323D3">
      <w:pPr>
        <w:shd w:val="clear" w:color="auto" w:fill="FFFFFF"/>
        <w:spacing w:after="0"/>
        <w:ind w:left="284"/>
        <w:rPr>
          <w:rFonts w:ascii="Arial" w:hAnsi="Arial" w:cs="Arial"/>
          <w:color w:val="222222"/>
          <w:lang w:val="tr-TR"/>
        </w:rPr>
      </w:pPr>
    </w:p>
    <w:p w14:paraId="32AF9F6B" w14:textId="0C90563B" w:rsidR="00294881" w:rsidRPr="006C44CD" w:rsidRDefault="00855B94" w:rsidP="00A13FC9">
      <w:pPr>
        <w:shd w:val="clear" w:color="auto" w:fill="FFFFFF"/>
        <w:spacing w:after="0"/>
        <w:rPr>
          <w:rFonts w:ascii="Arial" w:hAnsi="Arial" w:cs="Arial"/>
          <w:color w:val="222222"/>
          <w:lang w:val="tr-TR"/>
        </w:rPr>
      </w:pPr>
      <w:r w:rsidRPr="006C44CD">
        <w:rPr>
          <w:rFonts w:ascii="Arial" w:hAnsi="Arial" w:cs="Arial"/>
          <w:color w:val="222222"/>
          <w:lang w:val="tr-TR"/>
        </w:rPr>
        <w:t>Yukarıda listelenen haklarımı anladım (6698 sayılı Kişisel Verilerin Korunması Kanunu ile korunmaktadır).</w:t>
      </w:r>
    </w:p>
    <w:p w14:paraId="49A0365A" w14:textId="77777777" w:rsidR="006E27E5" w:rsidRDefault="008F66D0" w:rsidP="006E27E5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06229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7E5">
            <w:rPr>
              <w:rFonts w:ascii="MS Gothic" w:eastAsia="MS Gothic" w:hAnsi="MS Gothic" w:cs="Arial" w:hint="eastAsia"/>
            </w:rPr>
            <w:t>☐</w:t>
          </w:r>
        </w:sdtContent>
      </w:sdt>
      <w:r w:rsidR="006E27E5">
        <w:rPr>
          <w:rFonts w:ascii="Arial" w:hAnsi="Arial" w:cs="Arial"/>
        </w:rPr>
        <w:t xml:space="preserve"> Evet</w:t>
      </w:r>
    </w:p>
    <w:p w14:paraId="2251EDB8" w14:textId="77777777" w:rsidR="006E27E5" w:rsidRDefault="008F66D0" w:rsidP="006E27E5">
      <w:pPr>
        <w:shd w:val="clear" w:color="auto" w:fill="FFFFFF"/>
        <w:spacing w:after="0"/>
        <w:ind w:left="720"/>
        <w:rPr>
          <w:rFonts w:ascii="Segoe UI Symbol" w:eastAsia="Arial Unicode MS" w:hAnsi="Segoe UI Symbol" w:cs="Segoe UI Symbol"/>
          <w:color w:val="222222"/>
        </w:rPr>
      </w:pPr>
      <w:sdt>
        <w:sdtPr>
          <w:rPr>
            <w:rFonts w:ascii="Arial" w:hAnsi="Arial" w:cs="Arial"/>
          </w:rPr>
          <w:id w:val="1099765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7E5">
            <w:rPr>
              <w:rFonts w:ascii="MS Gothic" w:eastAsia="MS Gothic" w:hAnsi="MS Gothic" w:cs="Arial" w:hint="eastAsia"/>
            </w:rPr>
            <w:t>☐</w:t>
          </w:r>
        </w:sdtContent>
      </w:sdt>
      <w:r w:rsidR="006E27E5">
        <w:rPr>
          <w:rFonts w:ascii="Arial" w:hAnsi="Arial" w:cs="Arial"/>
        </w:rPr>
        <w:t xml:space="preserve"> </w:t>
      </w:r>
      <w:proofErr w:type="spellStart"/>
      <w:r w:rsidR="006E27E5">
        <w:rPr>
          <w:rFonts w:ascii="Arial" w:hAnsi="Arial" w:cs="Arial"/>
        </w:rPr>
        <w:t>Hayır</w:t>
      </w:r>
      <w:proofErr w:type="spellEnd"/>
    </w:p>
    <w:p w14:paraId="4765CEFC" w14:textId="77777777" w:rsidR="00F62302" w:rsidRPr="006C44CD" w:rsidRDefault="00F62302" w:rsidP="008323D3">
      <w:pPr>
        <w:shd w:val="clear" w:color="auto" w:fill="FFFFFF"/>
        <w:spacing w:after="0"/>
        <w:ind w:left="284"/>
        <w:rPr>
          <w:rFonts w:ascii="Arial" w:hAnsi="Arial" w:cs="Arial"/>
          <w:color w:val="222222"/>
          <w:lang w:val="tr-TR"/>
        </w:rPr>
      </w:pPr>
    </w:p>
    <w:p w14:paraId="68F41898" w14:textId="02FC4F3D" w:rsidR="00F62302" w:rsidRDefault="0077771F" w:rsidP="00995F81">
      <w:pPr>
        <w:shd w:val="clear" w:color="auto" w:fill="FFFFFF"/>
        <w:spacing w:after="0"/>
        <w:rPr>
          <w:rFonts w:ascii="Segoe UI Symbol" w:eastAsia="Arial Unicode MS" w:hAnsi="Segoe UI Symbol" w:cs="Segoe UI Symbol"/>
          <w:color w:val="222222"/>
          <w:lang w:val="tr-TR"/>
        </w:rPr>
      </w:pPr>
      <w:r w:rsidRPr="006C44CD">
        <w:rPr>
          <w:rFonts w:ascii="Arial" w:hAnsi="Arial" w:cs="Arial"/>
          <w:color w:val="222222"/>
          <w:lang w:val="tr-TR"/>
        </w:rPr>
        <w:t xml:space="preserve">Katılımımın gönüllü olduğunu </w:t>
      </w:r>
      <w:r w:rsidRPr="00B00BAD">
        <w:rPr>
          <w:rFonts w:ascii="Arial" w:hAnsi="Arial" w:cs="Arial"/>
          <w:color w:val="222222"/>
          <w:lang w:val="tr-TR"/>
        </w:rPr>
        <w:t xml:space="preserve">ve onayımı ve [Kuruluşun Adı] ile olan hizmet ilişkimi istediğim zaman geri çekmekte özgür olduğumu anladım. Geri çekilme durumunda, [Kuruluşun Adı]'ndan </w:t>
      </w:r>
      <w:r w:rsidRPr="00B00BAD">
        <w:rPr>
          <w:rFonts w:ascii="Arial" w:hAnsi="Arial" w:cs="Arial"/>
          <w:color w:val="222222"/>
          <w:lang w:val="tr-TR"/>
        </w:rPr>
        <w:lastRenderedPageBreak/>
        <w:t>kişisel kimlik bilgilerimi ve diğer kişisel verilerimi silmesini ve yok etmesini talep etme hakkına sahibim.</w:t>
      </w:r>
    </w:p>
    <w:p w14:paraId="0944B45F" w14:textId="77777777" w:rsidR="00995F81" w:rsidRDefault="008F66D0" w:rsidP="00995F81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72757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F81">
            <w:rPr>
              <w:rFonts w:ascii="MS Gothic" w:eastAsia="MS Gothic" w:hAnsi="MS Gothic" w:cs="Arial" w:hint="eastAsia"/>
            </w:rPr>
            <w:t>☐</w:t>
          </w:r>
        </w:sdtContent>
      </w:sdt>
      <w:r w:rsidR="00995F81">
        <w:rPr>
          <w:rFonts w:ascii="Arial" w:hAnsi="Arial" w:cs="Arial"/>
        </w:rPr>
        <w:t xml:space="preserve"> Evet</w:t>
      </w:r>
    </w:p>
    <w:p w14:paraId="2BC84634" w14:textId="77777777" w:rsidR="00995F81" w:rsidRDefault="008F66D0" w:rsidP="00995F81">
      <w:pPr>
        <w:shd w:val="clear" w:color="auto" w:fill="FFFFFF"/>
        <w:spacing w:after="0"/>
        <w:ind w:left="720"/>
        <w:rPr>
          <w:rFonts w:ascii="Segoe UI Symbol" w:eastAsia="Arial Unicode MS" w:hAnsi="Segoe UI Symbol" w:cs="Segoe UI Symbol"/>
          <w:color w:val="222222"/>
        </w:rPr>
      </w:pPr>
      <w:sdt>
        <w:sdtPr>
          <w:rPr>
            <w:rFonts w:ascii="Arial" w:hAnsi="Arial" w:cs="Arial"/>
          </w:rPr>
          <w:id w:val="1783687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F81">
            <w:rPr>
              <w:rFonts w:ascii="MS Gothic" w:eastAsia="MS Gothic" w:hAnsi="MS Gothic" w:cs="Arial" w:hint="eastAsia"/>
            </w:rPr>
            <w:t>☐</w:t>
          </w:r>
        </w:sdtContent>
      </w:sdt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Hayır</w:t>
      </w:r>
      <w:proofErr w:type="spellEnd"/>
    </w:p>
    <w:p w14:paraId="3DF5B1B4" w14:textId="77777777" w:rsidR="00995F81" w:rsidRPr="006C44CD" w:rsidRDefault="00995F81" w:rsidP="00995F81">
      <w:pPr>
        <w:shd w:val="clear" w:color="auto" w:fill="FFFFFF"/>
        <w:spacing w:after="0"/>
        <w:rPr>
          <w:rFonts w:ascii="Arial" w:hAnsi="Arial" w:cs="Arial"/>
          <w:color w:val="222222"/>
          <w:lang w:val="tr-TR"/>
        </w:rPr>
      </w:pPr>
    </w:p>
    <w:p w14:paraId="39AB5758" w14:textId="6D5E178B" w:rsidR="009A4C0F" w:rsidRPr="006C44CD" w:rsidRDefault="0077771F" w:rsidP="00A13FC9">
      <w:pPr>
        <w:shd w:val="clear" w:color="auto" w:fill="FFFFFF"/>
        <w:spacing w:after="0"/>
        <w:rPr>
          <w:rFonts w:ascii="Arial" w:hAnsi="Arial" w:cs="Arial"/>
          <w:color w:val="222222"/>
          <w:lang w:val="tr-TR"/>
        </w:rPr>
      </w:pPr>
      <w:r w:rsidRPr="006C44CD">
        <w:rPr>
          <w:rFonts w:ascii="Arial" w:hAnsi="Arial" w:cs="Arial"/>
          <w:color w:val="222222"/>
          <w:lang w:val="tr-TR"/>
        </w:rPr>
        <w:t xml:space="preserve">Kişisel kimlik bilgilerimin ve diğer kişisel verilerimin belirli hizmetlerin sağlayıcısı olan üçüncü taraflara aktarılabileceğini kabul ediyorum. Buna yurt içindeki ve yurt dışındaki üçüncü taraflar da </w:t>
      </w:r>
      <w:r w:rsidR="006C44CD" w:rsidRPr="006C44CD">
        <w:rPr>
          <w:rFonts w:ascii="Arial" w:hAnsi="Arial" w:cs="Arial"/>
          <w:color w:val="222222"/>
          <w:lang w:val="tr-TR"/>
        </w:rPr>
        <w:t>dâhildir</w:t>
      </w:r>
      <w:r w:rsidRPr="006C44CD">
        <w:rPr>
          <w:rFonts w:ascii="Arial" w:hAnsi="Arial" w:cs="Arial"/>
          <w:color w:val="222222"/>
          <w:lang w:val="tr-TR"/>
        </w:rPr>
        <w:t>. Üçüncü taraflar bilgilerimi yalnızca bana hizmet sağlamak için gereken azami süre boyunca saklayabilirler.</w:t>
      </w:r>
      <w:r w:rsidR="00BF367F" w:rsidRPr="006C44CD">
        <w:rPr>
          <w:rFonts w:ascii="Arial" w:hAnsi="Arial" w:cs="Arial"/>
          <w:color w:val="222222"/>
          <w:lang w:val="tr-TR"/>
        </w:rPr>
        <w:t xml:space="preserve"> </w:t>
      </w:r>
    </w:p>
    <w:p w14:paraId="4CF56B71" w14:textId="77777777" w:rsidR="00995F81" w:rsidRDefault="008F66D0" w:rsidP="00995F81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54416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F81">
            <w:rPr>
              <w:rFonts w:ascii="MS Gothic" w:eastAsia="MS Gothic" w:hAnsi="MS Gothic" w:cs="Arial" w:hint="eastAsia"/>
            </w:rPr>
            <w:t>☐</w:t>
          </w:r>
        </w:sdtContent>
      </w:sdt>
      <w:r w:rsidR="00995F81">
        <w:rPr>
          <w:rFonts w:ascii="Arial" w:hAnsi="Arial" w:cs="Arial"/>
        </w:rPr>
        <w:t xml:space="preserve"> Evet</w:t>
      </w:r>
    </w:p>
    <w:p w14:paraId="7E27AFAE" w14:textId="77777777" w:rsidR="00995F81" w:rsidRDefault="008F66D0" w:rsidP="00995F81">
      <w:pPr>
        <w:shd w:val="clear" w:color="auto" w:fill="FFFFFF"/>
        <w:spacing w:after="0"/>
        <w:ind w:left="720"/>
        <w:rPr>
          <w:rFonts w:ascii="Segoe UI Symbol" w:eastAsia="Arial Unicode MS" w:hAnsi="Segoe UI Symbol" w:cs="Segoe UI Symbol"/>
          <w:color w:val="222222"/>
        </w:rPr>
      </w:pPr>
      <w:sdt>
        <w:sdtPr>
          <w:rPr>
            <w:rFonts w:ascii="Arial" w:hAnsi="Arial" w:cs="Arial"/>
          </w:rPr>
          <w:id w:val="-758983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F81">
            <w:rPr>
              <w:rFonts w:ascii="MS Gothic" w:eastAsia="MS Gothic" w:hAnsi="MS Gothic" w:cs="Arial" w:hint="eastAsia"/>
            </w:rPr>
            <w:t>☐</w:t>
          </w:r>
        </w:sdtContent>
      </w:sdt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Hayır</w:t>
      </w:r>
      <w:proofErr w:type="spellEnd"/>
    </w:p>
    <w:p w14:paraId="3879A1C2" w14:textId="02CEA2EC" w:rsidR="00995F81" w:rsidRDefault="008F66D0" w:rsidP="00995F81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491707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F81">
            <w:rPr>
              <w:rFonts w:ascii="MS Gothic" w:eastAsia="MS Gothic" w:hAnsi="MS Gothic" w:cs="Arial" w:hint="eastAsia"/>
            </w:rPr>
            <w:t>☐</w:t>
          </w:r>
        </w:sdtContent>
      </w:sdt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Kısmen</w:t>
      </w:r>
      <w:proofErr w:type="spellEnd"/>
      <w:r w:rsidR="00995F81">
        <w:rPr>
          <w:rFonts w:ascii="Arial" w:hAnsi="Arial" w:cs="Arial"/>
        </w:rPr>
        <w:t xml:space="preserve"> (</w:t>
      </w:r>
      <w:proofErr w:type="spellStart"/>
      <w:r w:rsidR="00995F81">
        <w:rPr>
          <w:rFonts w:ascii="Arial" w:hAnsi="Arial" w:cs="Arial"/>
        </w:rPr>
        <w:t>aşağıdaki</w:t>
      </w:r>
      <w:proofErr w:type="spellEnd"/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seçeneklerden</w:t>
      </w:r>
      <w:proofErr w:type="spellEnd"/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ilgili</w:t>
      </w:r>
      <w:proofErr w:type="spellEnd"/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olanı</w:t>
      </w:r>
      <w:proofErr w:type="spellEnd"/>
      <w:r w:rsidR="00995F81">
        <w:rPr>
          <w:rFonts w:ascii="Arial" w:hAnsi="Arial" w:cs="Arial"/>
        </w:rPr>
        <w:t xml:space="preserve"> </w:t>
      </w:r>
      <w:proofErr w:type="spellStart"/>
      <w:r w:rsidR="00995F81">
        <w:rPr>
          <w:rFonts w:ascii="Arial" w:hAnsi="Arial" w:cs="Arial"/>
        </w:rPr>
        <w:t>seçin</w:t>
      </w:r>
      <w:proofErr w:type="spellEnd"/>
      <w:r w:rsidR="00995F81">
        <w:rPr>
          <w:rFonts w:ascii="Arial" w:hAnsi="Arial" w:cs="Arial"/>
        </w:rPr>
        <w:t>)</w:t>
      </w:r>
    </w:p>
    <w:p w14:paraId="2D3F6C50" w14:textId="57A44876" w:rsidR="00995F81" w:rsidRDefault="008F66D0" w:rsidP="004D0C60">
      <w:pPr>
        <w:shd w:val="clear" w:color="auto" w:fill="FFFFFF"/>
        <w:spacing w:after="0"/>
        <w:ind w:left="720" w:firstLine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12701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F81">
            <w:rPr>
              <w:rFonts w:ascii="MS Gothic" w:eastAsia="MS Gothic" w:hAnsi="MS Gothic" w:cs="Arial" w:hint="eastAsia"/>
            </w:rPr>
            <w:t>☐</w:t>
          </w:r>
        </w:sdtContent>
      </w:sdt>
      <w:r w:rsidR="00995F81">
        <w:rPr>
          <w:rFonts w:ascii="Arial" w:hAnsi="Arial" w:cs="Arial"/>
        </w:rPr>
        <w:t xml:space="preserve"> </w:t>
      </w:r>
      <w:r w:rsidR="004D0C60">
        <w:rPr>
          <w:rFonts w:ascii="Arial" w:hAnsi="Arial" w:cs="Arial"/>
        </w:rPr>
        <w:t xml:space="preserve">Kamu </w:t>
      </w:r>
      <w:proofErr w:type="spellStart"/>
      <w:r w:rsidR="004D0C60">
        <w:rPr>
          <w:rFonts w:ascii="Arial" w:hAnsi="Arial" w:cs="Arial"/>
        </w:rPr>
        <w:t>kurumları</w:t>
      </w:r>
      <w:proofErr w:type="spellEnd"/>
      <w:r w:rsidR="004D0C60">
        <w:rPr>
          <w:rFonts w:ascii="Arial" w:hAnsi="Arial" w:cs="Arial"/>
        </w:rPr>
        <w:t>/</w:t>
      </w:r>
      <w:proofErr w:type="spellStart"/>
      <w:r w:rsidR="004D0C60">
        <w:rPr>
          <w:rFonts w:ascii="Arial" w:hAnsi="Arial" w:cs="Arial"/>
        </w:rPr>
        <w:t>yerel</w:t>
      </w:r>
      <w:proofErr w:type="spellEnd"/>
      <w:r w:rsidR="004D0C60">
        <w:rPr>
          <w:rFonts w:ascii="Arial" w:hAnsi="Arial" w:cs="Arial"/>
        </w:rPr>
        <w:t xml:space="preserve"> </w:t>
      </w:r>
      <w:proofErr w:type="spellStart"/>
      <w:r w:rsidR="004D0C60">
        <w:rPr>
          <w:rFonts w:ascii="Arial" w:hAnsi="Arial" w:cs="Arial"/>
        </w:rPr>
        <w:t>makamlar</w:t>
      </w:r>
      <w:proofErr w:type="spellEnd"/>
      <w:r w:rsidR="004D0C60">
        <w:rPr>
          <w:rFonts w:ascii="Arial" w:hAnsi="Arial" w:cs="Arial"/>
        </w:rPr>
        <w:t xml:space="preserve"> </w:t>
      </w:r>
      <w:proofErr w:type="spellStart"/>
      <w:r w:rsidR="004D0C60">
        <w:rPr>
          <w:rFonts w:ascii="Arial" w:hAnsi="Arial" w:cs="Arial"/>
        </w:rPr>
        <w:t>ile</w:t>
      </w:r>
      <w:proofErr w:type="spellEnd"/>
    </w:p>
    <w:p w14:paraId="697520B5" w14:textId="2CA9BABD" w:rsidR="00E96556" w:rsidRPr="006C44CD" w:rsidRDefault="008F66D0" w:rsidP="008323D3">
      <w:pPr>
        <w:shd w:val="clear" w:color="auto" w:fill="FFFFFF"/>
        <w:spacing w:after="0"/>
        <w:ind w:left="720" w:firstLine="720"/>
        <w:rPr>
          <w:rFonts w:ascii="Arial" w:hAnsi="Arial" w:cs="Arial"/>
          <w:lang w:val="tr-TR"/>
        </w:rPr>
      </w:pPr>
      <w:sdt>
        <w:sdtPr>
          <w:rPr>
            <w:rFonts w:ascii="Arial" w:hAnsi="Arial" w:cs="Arial"/>
          </w:rPr>
          <w:id w:val="-706952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0C60">
            <w:rPr>
              <w:rFonts w:ascii="MS Gothic" w:eastAsia="MS Gothic" w:hAnsi="MS Gothic" w:cs="Arial" w:hint="eastAsia"/>
            </w:rPr>
            <w:t>☐</w:t>
          </w:r>
        </w:sdtContent>
      </w:sdt>
      <w:r w:rsidR="004D0C60">
        <w:rPr>
          <w:rFonts w:ascii="Arial" w:hAnsi="Arial" w:cs="Arial"/>
        </w:rPr>
        <w:t xml:space="preserve"> </w:t>
      </w:r>
      <w:proofErr w:type="spellStart"/>
      <w:r w:rsidR="00F15927">
        <w:rPr>
          <w:rFonts w:ascii="Arial" w:hAnsi="Arial" w:cs="Arial"/>
        </w:rPr>
        <w:t>Yerel</w:t>
      </w:r>
      <w:proofErr w:type="spellEnd"/>
      <w:r w:rsidR="00F15927">
        <w:rPr>
          <w:rFonts w:ascii="Arial" w:hAnsi="Arial" w:cs="Arial"/>
        </w:rPr>
        <w:t xml:space="preserve"> </w:t>
      </w:r>
      <w:proofErr w:type="spellStart"/>
      <w:r w:rsidR="00F15927">
        <w:rPr>
          <w:rFonts w:ascii="Arial" w:hAnsi="Arial" w:cs="Arial"/>
        </w:rPr>
        <w:t>ve</w:t>
      </w:r>
      <w:proofErr w:type="spellEnd"/>
      <w:r w:rsidR="00F15927">
        <w:rPr>
          <w:rFonts w:ascii="Arial" w:hAnsi="Arial" w:cs="Arial"/>
        </w:rPr>
        <w:t>/</w:t>
      </w:r>
      <w:proofErr w:type="spellStart"/>
      <w:r w:rsidR="00F15927">
        <w:rPr>
          <w:rFonts w:ascii="Arial" w:hAnsi="Arial" w:cs="Arial"/>
        </w:rPr>
        <w:t>veya</w:t>
      </w:r>
      <w:proofErr w:type="spellEnd"/>
      <w:r w:rsidR="00F15927">
        <w:rPr>
          <w:rFonts w:ascii="Arial" w:hAnsi="Arial" w:cs="Arial"/>
        </w:rPr>
        <w:t xml:space="preserve"> </w:t>
      </w:r>
      <w:proofErr w:type="spellStart"/>
      <w:r w:rsidR="00F15927">
        <w:rPr>
          <w:rFonts w:ascii="Arial" w:hAnsi="Arial" w:cs="Arial"/>
        </w:rPr>
        <w:t>uluslararası</w:t>
      </w:r>
      <w:proofErr w:type="spellEnd"/>
      <w:r w:rsidR="00F15927">
        <w:rPr>
          <w:rFonts w:ascii="Arial" w:hAnsi="Arial" w:cs="Arial"/>
        </w:rPr>
        <w:t xml:space="preserve"> </w:t>
      </w:r>
      <w:proofErr w:type="spellStart"/>
      <w:r w:rsidR="00F15927">
        <w:rPr>
          <w:rFonts w:ascii="Arial" w:hAnsi="Arial" w:cs="Arial"/>
        </w:rPr>
        <w:t>STK’lar</w:t>
      </w:r>
      <w:proofErr w:type="spellEnd"/>
      <w:r w:rsidR="00F15927">
        <w:rPr>
          <w:rFonts w:ascii="Arial" w:hAnsi="Arial" w:cs="Arial"/>
        </w:rPr>
        <w:t xml:space="preserve"> </w:t>
      </w:r>
      <w:proofErr w:type="spellStart"/>
      <w:r w:rsidR="00F15927">
        <w:rPr>
          <w:rFonts w:ascii="Arial" w:hAnsi="Arial" w:cs="Arial"/>
        </w:rPr>
        <w:t>ile</w:t>
      </w:r>
      <w:proofErr w:type="spellEnd"/>
    </w:p>
    <w:p w14:paraId="7712D847" w14:textId="77777777" w:rsidR="0077771F" w:rsidRPr="006C44CD" w:rsidRDefault="0077771F" w:rsidP="008323D3">
      <w:pPr>
        <w:shd w:val="clear" w:color="auto" w:fill="FFFFFF"/>
        <w:spacing w:after="0"/>
        <w:rPr>
          <w:rFonts w:ascii="Arial" w:eastAsia="Arial" w:hAnsi="Arial" w:cs="Arial"/>
          <w:i/>
          <w:color w:val="222222"/>
          <w:sz w:val="24"/>
          <w:szCs w:val="24"/>
          <w:lang w:val="tr-TR"/>
        </w:rPr>
      </w:pPr>
    </w:p>
    <w:p w14:paraId="58DC161D" w14:textId="166132EE" w:rsidR="00E96556" w:rsidRPr="00A13FC9" w:rsidRDefault="00BF367F" w:rsidP="008323D3">
      <w:pPr>
        <w:shd w:val="clear" w:color="auto" w:fill="FFFFFF"/>
        <w:spacing w:after="0"/>
        <w:rPr>
          <w:rFonts w:ascii="Arial" w:eastAsia="Arial" w:hAnsi="Arial" w:cs="Arial"/>
          <w:b/>
          <w:bCs/>
          <w:i/>
          <w:color w:val="222222"/>
          <w:sz w:val="24"/>
          <w:szCs w:val="24"/>
          <w:lang w:val="tr-TR"/>
        </w:rPr>
      </w:pPr>
      <w:r w:rsidRPr="00A13FC9">
        <w:rPr>
          <w:rFonts w:ascii="Arial" w:eastAsia="Arial" w:hAnsi="Arial" w:cs="Arial"/>
          <w:b/>
          <w:bCs/>
          <w:color w:val="222222"/>
          <w:sz w:val="24"/>
          <w:szCs w:val="24"/>
          <w:lang w:val="tr-TR"/>
        </w:rPr>
        <w:t>[</w:t>
      </w:r>
      <w:r w:rsidR="0077771F" w:rsidRPr="00A13FC9">
        <w:rPr>
          <w:rFonts w:ascii="Arial" w:eastAsia="Arial" w:hAnsi="Arial" w:cs="Arial"/>
          <w:b/>
          <w:bCs/>
          <w:color w:val="222222"/>
          <w:sz w:val="24"/>
          <w:szCs w:val="24"/>
          <w:lang w:val="tr-TR"/>
        </w:rPr>
        <w:t>Kuruluşun Adı</w:t>
      </w:r>
      <w:r w:rsidR="0077771F" w:rsidRPr="00A13FC9">
        <w:rPr>
          <w:rFonts w:ascii="Arial" w:eastAsia="Arial" w:hAnsi="Arial" w:cs="Arial"/>
          <w:b/>
          <w:bCs/>
          <w:i/>
          <w:color w:val="222222"/>
          <w:sz w:val="24"/>
          <w:szCs w:val="24"/>
          <w:lang w:val="tr-TR"/>
        </w:rPr>
        <w:t>]'nın kişisel kimlik bilgilerimi ve diğer kişisel verilerimi kullanmasına izin veriyorum.</w:t>
      </w:r>
    </w:p>
    <w:p w14:paraId="33507918" w14:textId="77777777" w:rsidR="004F410D" w:rsidRDefault="008F66D0" w:rsidP="004F410D">
      <w:pPr>
        <w:shd w:val="clear" w:color="auto" w:fill="FFFFFF"/>
        <w:spacing w:after="0"/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738474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410D">
            <w:rPr>
              <w:rFonts w:ascii="MS Gothic" w:eastAsia="MS Gothic" w:hAnsi="MS Gothic" w:cs="Arial" w:hint="eastAsia"/>
            </w:rPr>
            <w:t>☐</w:t>
          </w:r>
        </w:sdtContent>
      </w:sdt>
      <w:r w:rsidR="004F410D">
        <w:rPr>
          <w:rFonts w:ascii="Arial" w:hAnsi="Arial" w:cs="Arial"/>
        </w:rPr>
        <w:t xml:space="preserve"> Evet</w:t>
      </w:r>
    </w:p>
    <w:p w14:paraId="31425966" w14:textId="77777777" w:rsidR="004F410D" w:rsidRDefault="008F66D0" w:rsidP="004F410D">
      <w:pPr>
        <w:shd w:val="clear" w:color="auto" w:fill="FFFFFF"/>
        <w:spacing w:after="0"/>
        <w:ind w:left="720"/>
        <w:rPr>
          <w:rFonts w:ascii="Segoe UI Symbol" w:eastAsia="Arial Unicode MS" w:hAnsi="Segoe UI Symbol" w:cs="Segoe UI Symbol"/>
          <w:color w:val="222222"/>
        </w:rPr>
      </w:pPr>
      <w:sdt>
        <w:sdtPr>
          <w:rPr>
            <w:rFonts w:ascii="Arial" w:hAnsi="Arial" w:cs="Arial"/>
          </w:rPr>
          <w:id w:val="-554545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F410D">
            <w:rPr>
              <w:rFonts w:ascii="MS Gothic" w:eastAsia="MS Gothic" w:hAnsi="MS Gothic" w:cs="Arial" w:hint="eastAsia"/>
            </w:rPr>
            <w:t>☐</w:t>
          </w:r>
        </w:sdtContent>
      </w:sdt>
      <w:r w:rsidR="004F410D">
        <w:rPr>
          <w:rFonts w:ascii="Arial" w:hAnsi="Arial" w:cs="Arial"/>
        </w:rPr>
        <w:t xml:space="preserve"> </w:t>
      </w:r>
      <w:proofErr w:type="spellStart"/>
      <w:r w:rsidR="004F410D">
        <w:rPr>
          <w:rFonts w:ascii="Arial" w:hAnsi="Arial" w:cs="Arial"/>
        </w:rPr>
        <w:t>Hayır</w:t>
      </w:r>
      <w:proofErr w:type="spellEnd"/>
    </w:p>
    <w:p w14:paraId="32AF9F70" w14:textId="2DF29849" w:rsidR="00294881" w:rsidRDefault="00294881" w:rsidP="008323D3">
      <w:pPr>
        <w:shd w:val="clear" w:color="auto" w:fill="FFFFFF"/>
        <w:spacing w:after="0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5582B4B1" w14:textId="1C48CC3D" w:rsidR="004F2526" w:rsidRDefault="00B3072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Kişinin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Adı</w:t>
      </w:r>
      <w:proofErr w:type="spellEnd"/>
      <w:r w:rsidR="004F2526"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125ABB74" w14:textId="04C93BF1" w:rsidR="004F2526" w:rsidRDefault="00B3072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Tarih</w:t>
      </w:r>
      <w:proofErr w:type="spellEnd"/>
      <w:r w:rsidR="004F2526"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6F48E27B" w14:textId="08F0418F" w:rsidR="00F835DC" w:rsidRDefault="00F835DC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Açık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Rızanın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Son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Geçerlilik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Tarihi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: </w:t>
      </w:r>
    </w:p>
    <w:p w14:paraId="3DD5F9C1" w14:textId="7B044E9D" w:rsidR="004F2526" w:rsidRDefault="00B3072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İmza</w:t>
      </w:r>
      <w:proofErr w:type="spellEnd"/>
      <w:r w:rsidR="004F2526"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62342A4A" w14:textId="77777777" w:rsidR="004B0C2F" w:rsidRDefault="004B0C2F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06474E73" w14:textId="6D76802F" w:rsidR="004B0C2F" w:rsidRDefault="004B0C2F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Yasal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 w:rsidR="00796C4A">
        <w:rPr>
          <w:rFonts w:ascii="Arial" w:eastAsia="Arial" w:hAnsi="Arial" w:cs="Arial"/>
          <w:color w:val="222222"/>
          <w:sz w:val="24"/>
          <w:szCs w:val="24"/>
        </w:rPr>
        <w:t>Temsilcinin</w:t>
      </w:r>
      <w:proofErr w:type="spellEnd"/>
      <w:r w:rsidR="00796C4A">
        <w:rPr>
          <w:rFonts w:ascii="Arial" w:eastAsia="Arial" w:hAnsi="Arial" w:cs="Arial"/>
          <w:color w:val="222222"/>
          <w:sz w:val="24"/>
          <w:szCs w:val="24"/>
        </w:rPr>
        <w:t xml:space="preserve"> (</w:t>
      </w:r>
      <w:proofErr w:type="spellStart"/>
      <w:r w:rsidR="00796C4A">
        <w:rPr>
          <w:rFonts w:ascii="Arial" w:eastAsia="Arial" w:hAnsi="Arial" w:cs="Arial"/>
          <w:color w:val="222222"/>
          <w:sz w:val="24"/>
          <w:szCs w:val="24"/>
        </w:rPr>
        <w:t>Veli</w:t>
      </w:r>
      <w:proofErr w:type="spellEnd"/>
      <w:r w:rsidR="00796C4A">
        <w:rPr>
          <w:rFonts w:ascii="Arial" w:eastAsia="Arial" w:hAnsi="Arial" w:cs="Arial"/>
          <w:color w:val="222222"/>
          <w:sz w:val="24"/>
          <w:szCs w:val="24"/>
        </w:rPr>
        <w:t xml:space="preserve">, </w:t>
      </w:r>
      <w:proofErr w:type="spellStart"/>
      <w:r w:rsidR="00796C4A">
        <w:rPr>
          <w:rFonts w:ascii="Arial" w:eastAsia="Arial" w:hAnsi="Arial" w:cs="Arial"/>
          <w:color w:val="222222"/>
          <w:sz w:val="24"/>
          <w:szCs w:val="24"/>
        </w:rPr>
        <w:t>Vasi</w:t>
      </w:r>
      <w:proofErr w:type="spellEnd"/>
      <w:r w:rsidR="00796C4A">
        <w:rPr>
          <w:rFonts w:ascii="Arial" w:eastAsia="Arial" w:hAnsi="Arial" w:cs="Arial"/>
          <w:color w:val="222222"/>
          <w:sz w:val="24"/>
          <w:szCs w:val="24"/>
        </w:rPr>
        <w:t xml:space="preserve">, </w:t>
      </w:r>
      <w:proofErr w:type="spellStart"/>
      <w:r w:rsidR="00796C4A">
        <w:rPr>
          <w:rFonts w:ascii="Arial" w:eastAsia="Arial" w:hAnsi="Arial" w:cs="Arial"/>
          <w:color w:val="222222"/>
          <w:sz w:val="24"/>
          <w:szCs w:val="24"/>
        </w:rPr>
        <w:t>Kayyım</w:t>
      </w:r>
      <w:proofErr w:type="spellEnd"/>
      <w:r w:rsidR="00796C4A">
        <w:rPr>
          <w:rFonts w:ascii="Arial" w:eastAsia="Arial" w:hAnsi="Arial" w:cs="Arial"/>
          <w:color w:val="222222"/>
          <w:sz w:val="24"/>
          <w:szCs w:val="24"/>
        </w:rPr>
        <w:t xml:space="preserve"> vb.)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Adı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(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eğer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gerekliyse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):</w:t>
      </w:r>
    </w:p>
    <w:p w14:paraId="78994506" w14:textId="77777777" w:rsidR="004B0C2F" w:rsidRDefault="004B0C2F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Tarih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2AFA00AD" w14:textId="77777777" w:rsidR="004B0C2F" w:rsidRDefault="004B0C2F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İmza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422D0E19" w14:textId="77777777" w:rsidR="004F2526" w:rsidRPr="006C44CD" w:rsidRDefault="004F2526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4F60B136" w14:textId="09A1C4B6" w:rsidR="004E1A68" w:rsidRDefault="004E1A68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Personelin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Adı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4B7B523D" w14:textId="77777777" w:rsidR="004E1A68" w:rsidRDefault="004E1A68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Tarih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550EBE08" w14:textId="77777777" w:rsidR="004E1A68" w:rsidRDefault="004E1A68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İmza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74161744" w14:textId="77777777" w:rsidR="0026512A" w:rsidRDefault="0026512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  <w:lang w:val="tr-TR"/>
        </w:rPr>
      </w:pPr>
    </w:p>
    <w:p w14:paraId="0E877CC6" w14:textId="656CD570" w:rsidR="0026512A" w:rsidRDefault="00372F5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Tercümanın</w:t>
      </w:r>
      <w:proofErr w:type="spellEnd"/>
      <w:r w:rsidR="0026512A"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 w:rsidR="0026512A">
        <w:rPr>
          <w:rFonts w:ascii="Arial" w:eastAsia="Arial" w:hAnsi="Arial" w:cs="Arial"/>
          <w:color w:val="222222"/>
          <w:sz w:val="24"/>
          <w:szCs w:val="24"/>
        </w:rPr>
        <w:t>Adı</w:t>
      </w:r>
      <w:proofErr w:type="spellEnd"/>
      <w:r w:rsidR="0026512A"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7ECA6F26" w14:textId="77777777" w:rsidR="0026512A" w:rsidRDefault="0026512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Tarih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3716FFFD" w14:textId="77777777" w:rsidR="0026512A" w:rsidRDefault="0026512A" w:rsidP="00DD40CA">
      <w:pPr>
        <w:shd w:val="clear" w:color="auto" w:fill="FFFFFF"/>
        <w:spacing w:before="40" w:after="40" w:line="240" w:lineRule="auto"/>
        <w:rPr>
          <w:rFonts w:ascii="Arial" w:eastAsia="Arial" w:hAnsi="Arial" w:cs="Arial"/>
          <w:color w:val="222222"/>
          <w:sz w:val="24"/>
          <w:szCs w:val="24"/>
        </w:rPr>
      </w:pP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İmza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:</w:t>
      </w:r>
    </w:p>
    <w:p w14:paraId="2045A246" w14:textId="77777777" w:rsidR="009A4FAC" w:rsidRPr="006C44CD" w:rsidRDefault="009A4FAC" w:rsidP="008323D3">
      <w:pPr>
        <w:shd w:val="clear" w:color="auto" w:fill="FFFFFF"/>
        <w:spacing w:after="0"/>
        <w:rPr>
          <w:color w:val="222222"/>
          <w:u w:val="single"/>
          <w:lang w:val="tr-TR"/>
        </w:rPr>
      </w:pPr>
    </w:p>
    <w:sectPr w:rsidR="009A4FAC" w:rsidRPr="006C44CD" w:rsidSect="00A72335">
      <w:type w:val="continuous"/>
      <w:pgSz w:w="12240" w:h="15840"/>
      <w:pgMar w:top="189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3BE56" w14:textId="77777777" w:rsidR="002B2F1A" w:rsidRDefault="002B2F1A" w:rsidP="00B86B5A">
      <w:pPr>
        <w:spacing w:after="0" w:line="240" w:lineRule="auto"/>
      </w:pPr>
      <w:r>
        <w:separator/>
      </w:r>
    </w:p>
  </w:endnote>
  <w:endnote w:type="continuationSeparator" w:id="0">
    <w:p w14:paraId="4AC082A9" w14:textId="77777777" w:rsidR="002B2F1A" w:rsidRDefault="002B2F1A" w:rsidP="00B86B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26F3F" w14:textId="5470692B" w:rsidR="000E58CD" w:rsidRPr="000E58CD" w:rsidRDefault="000E58CD">
    <w:pPr>
      <w:pStyle w:val="Footer"/>
      <w:rPr>
        <w:rFonts w:ascii="Arial" w:hAnsi="Arial" w:cs="Arial"/>
        <w:sz w:val="18"/>
        <w:szCs w:val="18"/>
        <w:lang w:val="tr-TR"/>
      </w:rPr>
    </w:pPr>
    <w:r w:rsidRPr="000E58CD">
      <w:rPr>
        <w:rFonts w:ascii="Arial" w:hAnsi="Arial" w:cs="Arial"/>
        <w:sz w:val="18"/>
        <w:szCs w:val="18"/>
        <w:lang w:val="tr-TR"/>
      </w:rPr>
      <w:t xml:space="preserve">Son Güncelleme: </w:t>
    </w:r>
    <w:r w:rsidR="00796C4A">
      <w:rPr>
        <w:rFonts w:ascii="Arial" w:hAnsi="Arial" w:cs="Arial"/>
        <w:sz w:val="18"/>
        <w:szCs w:val="18"/>
        <w:lang w:val="tr-TR"/>
      </w:rPr>
      <w:t>Aralık</w:t>
    </w:r>
    <w:r w:rsidR="00796C4A" w:rsidRPr="000E58CD">
      <w:rPr>
        <w:rFonts w:ascii="Arial" w:hAnsi="Arial" w:cs="Arial"/>
        <w:sz w:val="18"/>
        <w:szCs w:val="18"/>
        <w:lang w:val="tr-TR"/>
      </w:rPr>
      <w:t xml:space="preserve"> </w:t>
    </w:r>
    <w:r w:rsidRPr="000E58CD">
      <w:rPr>
        <w:rFonts w:ascii="Arial" w:hAnsi="Arial" w:cs="Arial"/>
        <w:sz w:val="18"/>
        <w:szCs w:val="18"/>
        <w:lang w:val="tr-TR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41E62" w14:textId="77777777" w:rsidR="002B2F1A" w:rsidRDefault="002B2F1A" w:rsidP="00B86B5A">
      <w:pPr>
        <w:spacing w:after="0" w:line="240" w:lineRule="auto"/>
      </w:pPr>
      <w:r>
        <w:separator/>
      </w:r>
    </w:p>
  </w:footnote>
  <w:footnote w:type="continuationSeparator" w:id="0">
    <w:p w14:paraId="58398AED" w14:textId="77777777" w:rsidR="002B2F1A" w:rsidRDefault="002B2F1A" w:rsidP="00B86B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3196A" w14:textId="5864293E" w:rsidR="003A2819" w:rsidRDefault="003A281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158F04B8" wp14:editId="105883ED">
          <wp:simplePos x="0" y="0"/>
          <wp:positionH relativeFrom="margin">
            <wp:align>center</wp:align>
          </wp:positionH>
          <wp:positionV relativeFrom="paragraph">
            <wp:posOffset>-142875</wp:posOffset>
          </wp:positionV>
          <wp:extent cx="2466975" cy="599612"/>
          <wp:effectExtent l="0" t="0" r="0" b="0"/>
          <wp:wrapSquare wrapText="bothSides" distT="0" distB="0" distL="114300" distR="114300"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66975" cy="59961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34BDD"/>
    <w:multiLevelType w:val="multilevel"/>
    <w:tmpl w:val="670485DC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324ACB"/>
    <w:multiLevelType w:val="multilevel"/>
    <w:tmpl w:val="15966B3A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675C5B"/>
    <w:multiLevelType w:val="hybridMultilevel"/>
    <w:tmpl w:val="CD109B42"/>
    <w:lvl w:ilvl="0" w:tplc="974602B2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color w:val="2E74B5"/>
        <w:spacing w:val="0"/>
        <w:w w:val="100"/>
        <w:lang w:val="tr-T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532DB"/>
    <w:multiLevelType w:val="multilevel"/>
    <w:tmpl w:val="77B6FCB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5DD75ED"/>
    <w:multiLevelType w:val="multilevel"/>
    <w:tmpl w:val="AFE8F4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79448EC"/>
    <w:multiLevelType w:val="multilevel"/>
    <w:tmpl w:val="A614D5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A2815C0"/>
    <w:multiLevelType w:val="hybridMultilevel"/>
    <w:tmpl w:val="35DA687A"/>
    <w:lvl w:ilvl="0" w:tplc="974602B2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color w:val="2E74B5"/>
        <w:spacing w:val="0"/>
        <w:w w:val="100"/>
        <w:lang w:val="tr-T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1204E"/>
    <w:multiLevelType w:val="multilevel"/>
    <w:tmpl w:val="160AC8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9231778">
    <w:abstractNumId w:val="7"/>
  </w:num>
  <w:num w:numId="2" w16cid:durableId="1770272074">
    <w:abstractNumId w:val="5"/>
  </w:num>
  <w:num w:numId="3" w16cid:durableId="2032368459">
    <w:abstractNumId w:val="3"/>
  </w:num>
  <w:num w:numId="4" w16cid:durableId="526454828">
    <w:abstractNumId w:val="1"/>
  </w:num>
  <w:num w:numId="5" w16cid:durableId="213739100">
    <w:abstractNumId w:val="4"/>
  </w:num>
  <w:num w:numId="6" w16cid:durableId="603654861">
    <w:abstractNumId w:val="0"/>
  </w:num>
  <w:num w:numId="7" w16cid:durableId="121465014">
    <w:abstractNumId w:val="6"/>
  </w:num>
  <w:num w:numId="8" w16cid:durableId="6918785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B5JGJuYWhsam5ko6SsGpxcWZ+XkgBSa1ABiu88UsAAAA"/>
  </w:docVars>
  <w:rsids>
    <w:rsidRoot w:val="00294881"/>
    <w:rsid w:val="00054617"/>
    <w:rsid w:val="00067C88"/>
    <w:rsid w:val="00077ADA"/>
    <w:rsid w:val="00081B9F"/>
    <w:rsid w:val="000C0DCA"/>
    <w:rsid w:val="000C1D37"/>
    <w:rsid w:val="000D09FE"/>
    <w:rsid w:val="000D3B1D"/>
    <w:rsid w:val="000E58CD"/>
    <w:rsid w:val="00120090"/>
    <w:rsid w:val="001260DF"/>
    <w:rsid w:val="001857D3"/>
    <w:rsid w:val="00264038"/>
    <w:rsid w:val="0026512A"/>
    <w:rsid w:val="00290067"/>
    <w:rsid w:val="00294881"/>
    <w:rsid w:val="002B0164"/>
    <w:rsid w:val="002B2F1A"/>
    <w:rsid w:val="002F0E65"/>
    <w:rsid w:val="00322EC4"/>
    <w:rsid w:val="0032395E"/>
    <w:rsid w:val="00360DC8"/>
    <w:rsid w:val="00372F5A"/>
    <w:rsid w:val="00374F7D"/>
    <w:rsid w:val="003A2819"/>
    <w:rsid w:val="003A5C36"/>
    <w:rsid w:val="003C2E50"/>
    <w:rsid w:val="004020E4"/>
    <w:rsid w:val="004063CE"/>
    <w:rsid w:val="0044145E"/>
    <w:rsid w:val="004526E6"/>
    <w:rsid w:val="00453E4E"/>
    <w:rsid w:val="00473A7C"/>
    <w:rsid w:val="00482166"/>
    <w:rsid w:val="00495676"/>
    <w:rsid w:val="004A1FBA"/>
    <w:rsid w:val="004B0C2F"/>
    <w:rsid w:val="004D0C60"/>
    <w:rsid w:val="004E1A68"/>
    <w:rsid w:val="004E28A3"/>
    <w:rsid w:val="004F2526"/>
    <w:rsid w:val="004F410D"/>
    <w:rsid w:val="005055FC"/>
    <w:rsid w:val="00510396"/>
    <w:rsid w:val="00543C35"/>
    <w:rsid w:val="00593E09"/>
    <w:rsid w:val="005D65C1"/>
    <w:rsid w:val="005F73CC"/>
    <w:rsid w:val="00605935"/>
    <w:rsid w:val="00621F20"/>
    <w:rsid w:val="00630222"/>
    <w:rsid w:val="00651622"/>
    <w:rsid w:val="006600FF"/>
    <w:rsid w:val="006C44CD"/>
    <w:rsid w:val="006C7B7A"/>
    <w:rsid w:val="006D1338"/>
    <w:rsid w:val="006E27E5"/>
    <w:rsid w:val="0072044A"/>
    <w:rsid w:val="00730905"/>
    <w:rsid w:val="00767926"/>
    <w:rsid w:val="00770247"/>
    <w:rsid w:val="0077771F"/>
    <w:rsid w:val="00796C4A"/>
    <w:rsid w:val="00825494"/>
    <w:rsid w:val="008323D3"/>
    <w:rsid w:val="00855B94"/>
    <w:rsid w:val="008C3824"/>
    <w:rsid w:val="008D1A2E"/>
    <w:rsid w:val="008F2E7E"/>
    <w:rsid w:val="008F66D0"/>
    <w:rsid w:val="00907DB1"/>
    <w:rsid w:val="009108E0"/>
    <w:rsid w:val="00995F81"/>
    <w:rsid w:val="009A4C0F"/>
    <w:rsid w:val="009A4FAC"/>
    <w:rsid w:val="009E57F8"/>
    <w:rsid w:val="00A13FC9"/>
    <w:rsid w:val="00A22027"/>
    <w:rsid w:val="00A72335"/>
    <w:rsid w:val="00A94FD3"/>
    <w:rsid w:val="00AD3F48"/>
    <w:rsid w:val="00AF5608"/>
    <w:rsid w:val="00B00BAD"/>
    <w:rsid w:val="00B3072A"/>
    <w:rsid w:val="00B7404F"/>
    <w:rsid w:val="00B843C1"/>
    <w:rsid w:val="00B86B5A"/>
    <w:rsid w:val="00BF2F52"/>
    <w:rsid w:val="00BF367F"/>
    <w:rsid w:val="00C004E2"/>
    <w:rsid w:val="00C175E7"/>
    <w:rsid w:val="00C3221F"/>
    <w:rsid w:val="00C45211"/>
    <w:rsid w:val="00C8453A"/>
    <w:rsid w:val="00CA4721"/>
    <w:rsid w:val="00CA66F3"/>
    <w:rsid w:val="00CC4C72"/>
    <w:rsid w:val="00CD3882"/>
    <w:rsid w:val="00CE0CB1"/>
    <w:rsid w:val="00D0415A"/>
    <w:rsid w:val="00D1284D"/>
    <w:rsid w:val="00D17A96"/>
    <w:rsid w:val="00D21689"/>
    <w:rsid w:val="00D92F6A"/>
    <w:rsid w:val="00DD40CA"/>
    <w:rsid w:val="00DE5FAB"/>
    <w:rsid w:val="00E2148D"/>
    <w:rsid w:val="00E35958"/>
    <w:rsid w:val="00E52A04"/>
    <w:rsid w:val="00E75780"/>
    <w:rsid w:val="00E80EA9"/>
    <w:rsid w:val="00E9464F"/>
    <w:rsid w:val="00E96556"/>
    <w:rsid w:val="00EC09B4"/>
    <w:rsid w:val="00EC37BA"/>
    <w:rsid w:val="00ED7F78"/>
    <w:rsid w:val="00EE1792"/>
    <w:rsid w:val="00EF3DA9"/>
    <w:rsid w:val="00F04232"/>
    <w:rsid w:val="00F15927"/>
    <w:rsid w:val="00F21886"/>
    <w:rsid w:val="00F328DD"/>
    <w:rsid w:val="00F55E34"/>
    <w:rsid w:val="00F62302"/>
    <w:rsid w:val="00F835DC"/>
    <w:rsid w:val="00FD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AF9F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6B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B5A"/>
  </w:style>
  <w:style w:type="paragraph" w:styleId="Footer">
    <w:name w:val="footer"/>
    <w:basedOn w:val="Normal"/>
    <w:link w:val="FooterChar"/>
    <w:uiPriority w:val="99"/>
    <w:unhideWhenUsed/>
    <w:rsid w:val="00B86B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B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C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C8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260D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66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6F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D65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BE782E5290C4ABD71E29329E77AAD" ma:contentTypeVersion="13" ma:contentTypeDescription="Create a new document." ma:contentTypeScope="" ma:versionID="5cc0e6ddd4ae0a345372a8384baaf07a">
  <xsd:schema xmlns:xsd="http://www.w3.org/2001/XMLSchema" xmlns:xs="http://www.w3.org/2001/XMLSchema" xmlns:p="http://schemas.microsoft.com/office/2006/metadata/properties" xmlns:ns2="67c855ca-ef53-4b98-a002-9a015d90a48f" xmlns:ns3="3262075a-6aab-4711-9437-0d2aecc2493b" targetNamespace="http://schemas.microsoft.com/office/2006/metadata/properties" ma:root="true" ma:fieldsID="8480bb0cec2d6337bd5e371a1ceb951e" ns2:_="" ns3:_="">
    <xsd:import namespace="67c855ca-ef53-4b98-a002-9a015d90a48f"/>
    <xsd:import namespace="3262075a-6aab-4711-9437-0d2aecc249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855ca-ef53-4b98-a002-9a015d90a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2075a-6aab-4711-9437-0d2aecc2493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Yj+hJ6gBFMEhJARFibbKdpluNKg==">CgMxLjAaJwoBMBIiCiAIBCocCgtBQUFBNWJ2U2htcxAIGgtBQUFBNWJ2U2htcxonCgExEiIKIAgEKhwKC0FBQUE1YnZTaHBFEAgaC0FBQUE1YnZTaHBFGicKATISIgogCAQqHAoLQUFBQTVidlNocFEQCBoLQUFBQTVidlNocFE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44390B-A220-49E1-BB6A-0B212E7231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855ca-ef53-4b98-a002-9a015d90a48f"/>
    <ds:schemaRef ds:uri="3262075a-6aab-4711-9437-0d2aecc24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25075AAE-F6B2-46AD-B761-A70CB84AA4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5</Words>
  <Characters>596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2-05T11:59:00Z</dcterms:created>
  <dcterms:modified xsi:type="dcterms:W3CDTF">2024-03-12T11:12:00Z</dcterms:modified>
</cp:coreProperties>
</file>